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BC1DD" w14:textId="761CD147" w:rsidR="007A3D95" w:rsidRDefault="007A3D95" w:rsidP="00920A4D">
      <w:pPr>
        <w:tabs>
          <w:tab w:val="left" w:pos="7088"/>
        </w:tabs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4A958F32" w14:textId="66A35B7C" w:rsidR="00CF6D40" w:rsidRDefault="00CF6D40" w:rsidP="00920A4D">
      <w:pPr>
        <w:tabs>
          <w:tab w:val="left" w:pos="7088"/>
        </w:tabs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23F99A96" w14:textId="77777777" w:rsidR="00CF6D40" w:rsidRPr="006B68C6" w:rsidRDefault="00CF6D40" w:rsidP="00920A4D">
      <w:pPr>
        <w:tabs>
          <w:tab w:val="left" w:pos="7088"/>
        </w:tabs>
        <w:spacing w:after="0" w:line="240" w:lineRule="auto"/>
        <w:rPr>
          <w:rFonts w:ascii="Times New Roman" w:hAnsi="Times New Roman"/>
          <w:sz w:val="26"/>
          <w:szCs w:val="26"/>
        </w:rPr>
      </w:pPr>
    </w:p>
    <w:p w14:paraId="54733E92" w14:textId="33B7A2A6" w:rsidR="00CF6D40" w:rsidRPr="00EC1B09" w:rsidRDefault="00CF6D40" w:rsidP="00EC1B09">
      <w:pPr>
        <w:tabs>
          <w:tab w:val="left" w:pos="6663"/>
        </w:tabs>
        <w:spacing w:after="0" w:line="240" w:lineRule="auto"/>
        <w:rPr>
          <w:rFonts w:ascii="Times New Roman" w:hAnsi="Times New Roman"/>
          <w:sz w:val="28"/>
          <w:szCs w:val="28"/>
        </w:rPr>
      </w:pPr>
      <w:r w:rsidRPr="00EC1B09">
        <w:rPr>
          <w:rFonts w:ascii="Times New Roman" w:hAnsi="Times New Roman"/>
          <w:sz w:val="28"/>
          <w:szCs w:val="28"/>
        </w:rPr>
        <w:t xml:space="preserve">2020. gada </w:t>
      </w:r>
      <w:r w:rsidR="00F51382">
        <w:rPr>
          <w:rFonts w:ascii="Times New Roman" w:hAnsi="Times New Roman"/>
          <w:sz w:val="28"/>
          <w:szCs w:val="28"/>
        </w:rPr>
        <w:t>5. maijā</w:t>
      </w:r>
      <w:r w:rsidRPr="00EC1B09">
        <w:rPr>
          <w:rFonts w:ascii="Times New Roman" w:hAnsi="Times New Roman"/>
          <w:sz w:val="28"/>
          <w:szCs w:val="28"/>
        </w:rPr>
        <w:tab/>
        <w:t>Rīkojums Nr.</w:t>
      </w:r>
      <w:r w:rsidR="00F51382">
        <w:rPr>
          <w:rFonts w:ascii="Times New Roman" w:hAnsi="Times New Roman"/>
          <w:sz w:val="28"/>
          <w:szCs w:val="28"/>
        </w:rPr>
        <w:t> 239</w:t>
      </w:r>
    </w:p>
    <w:p w14:paraId="64344393" w14:textId="493F503A" w:rsidR="00CF6D40" w:rsidRPr="00EC1B09" w:rsidRDefault="00CF6D40" w:rsidP="00EC1B09">
      <w:pPr>
        <w:tabs>
          <w:tab w:val="left" w:pos="6663"/>
        </w:tabs>
        <w:spacing w:after="0" w:line="240" w:lineRule="auto"/>
        <w:rPr>
          <w:rFonts w:ascii="Times New Roman" w:hAnsi="Times New Roman"/>
          <w:sz w:val="28"/>
          <w:szCs w:val="28"/>
        </w:rPr>
      </w:pPr>
      <w:r w:rsidRPr="00EC1B09">
        <w:rPr>
          <w:rFonts w:ascii="Times New Roman" w:hAnsi="Times New Roman"/>
          <w:sz w:val="28"/>
          <w:szCs w:val="28"/>
        </w:rPr>
        <w:t>Rīgā</w:t>
      </w:r>
      <w:r w:rsidRPr="00EC1B09">
        <w:rPr>
          <w:rFonts w:ascii="Times New Roman" w:hAnsi="Times New Roman"/>
          <w:sz w:val="28"/>
          <w:szCs w:val="28"/>
        </w:rPr>
        <w:tab/>
        <w:t>(prot. Nr. </w:t>
      </w:r>
      <w:r w:rsidR="00F51382">
        <w:rPr>
          <w:rFonts w:ascii="Times New Roman" w:hAnsi="Times New Roman"/>
          <w:sz w:val="28"/>
          <w:szCs w:val="28"/>
        </w:rPr>
        <w:t>29</w:t>
      </w:r>
      <w:r w:rsidRPr="00EC1B09">
        <w:rPr>
          <w:rFonts w:ascii="Times New Roman" w:hAnsi="Times New Roman"/>
          <w:sz w:val="28"/>
          <w:szCs w:val="28"/>
        </w:rPr>
        <w:t> </w:t>
      </w:r>
      <w:r w:rsidR="00F51382">
        <w:rPr>
          <w:rFonts w:ascii="Times New Roman" w:hAnsi="Times New Roman"/>
          <w:sz w:val="28"/>
          <w:szCs w:val="28"/>
        </w:rPr>
        <w:t>12</w:t>
      </w:r>
      <w:bookmarkStart w:id="0" w:name="_GoBack"/>
      <w:bookmarkEnd w:id="0"/>
      <w:r w:rsidRPr="00EC1B09">
        <w:rPr>
          <w:rFonts w:ascii="Times New Roman" w:hAnsi="Times New Roman"/>
          <w:sz w:val="28"/>
          <w:szCs w:val="28"/>
        </w:rPr>
        <w:t>. §)</w:t>
      </w:r>
    </w:p>
    <w:p w14:paraId="0865128E" w14:textId="77777777" w:rsidR="00920A4D" w:rsidRPr="007A3D95" w:rsidRDefault="00920A4D" w:rsidP="00F45555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28858B0F" w14:textId="77777777" w:rsidR="00F45555" w:rsidRPr="007A3D95" w:rsidRDefault="00F45555" w:rsidP="00CF6D40">
      <w:pPr>
        <w:pStyle w:val="naisf"/>
        <w:spacing w:before="0" w:beforeAutospacing="0" w:after="0" w:afterAutospacing="0"/>
        <w:jc w:val="center"/>
        <w:rPr>
          <w:b/>
          <w:sz w:val="28"/>
          <w:szCs w:val="28"/>
          <w:lang w:eastAsia="en-US"/>
        </w:rPr>
      </w:pPr>
      <w:bookmarkStart w:id="1" w:name="OLE_LINK9"/>
      <w:bookmarkStart w:id="2" w:name="OLE_LINK10"/>
      <w:r w:rsidRPr="007A3D95">
        <w:rPr>
          <w:b/>
          <w:sz w:val="28"/>
          <w:szCs w:val="28"/>
          <w:lang w:eastAsia="en-US"/>
        </w:rPr>
        <w:t>Par finanšu līdzekļu piešķiršanu no valsts budžeta programmas</w:t>
      </w:r>
    </w:p>
    <w:p w14:paraId="26347E24" w14:textId="77777777" w:rsidR="00375D46" w:rsidRPr="007A3D95" w:rsidRDefault="00926979" w:rsidP="00CF6D40">
      <w:pPr>
        <w:pStyle w:val="naisf"/>
        <w:spacing w:before="0" w:beforeAutospacing="0" w:after="0" w:afterAutospacing="0"/>
        <w:jc w:val="center"/>
        <w:rPr>
          <w:b/>
          <w:sz w:val="28"/>
          <w:szCs w:val="28"/>
          <w:lang w:eastAsia="en-US"/>
        </w:rPr>
      </w:pPr>
      <w:r w:rsidRPr="007A3D95">
        <w:rPr>
          <w:b/>
          <w:sz w:val="28"/>
          <w:szCs w:val="28"/>
        </w:rPr>
        <w:t>"</w:t>
      </w:r>
      <w:r w:rsidR="00F45555" w:rsidRPr="007A3D95">
        <w:rPr>
          <w:b/>
          <w:sz w:val="28"/>
          <w:szCs w:val="28"/>
          <w:lang w:eastAsia="en-US"/>
        </w:rPr>
        <w:t>Lī</w:t>
      </w:r>
      <w:r w:rsidRPr="007A3D95">
        <w:rPr>
          <w:b/>
          <w:sz w:val="28"/>
          <w:szCs w:val="28"/>
          <w:lang w:eastAsia="en-US"/>
        </w:rPr>
        <w:t>dzekļi neparedzētiem gadījumiem</w:t>
      </w:r>
      <w:r w:rsidRPr="007A3D95">
        <w:rPr>
          <w:b/>
          <w:sz w:val="28"/>
          <w:szCs w:val="28"/>
        </w:rPr>
        <w:t>"</w:t>
      </w:r>
    </w:p>
    <w:p w14:paraId="64C66522" w14:textId="77777777" w:rsidR="00797962" w:rsidRPr="007A3D95" w:rsidRDefault="00797962" w:rsidP="00551360">
      <w:pPr>
        <w:spacing w:after="0" w:line="240" w:lineRule="auto"/>
        <w:ind w:right="127" w:firstLine="709"/>
        <w:jc w:val="both"/>
        <w:rPr>
          <w:rFonts w:ascii="Times New Roman" w:hAnsi="Times New Roman"/>
          <w:sz w:val="28"/>
          <w:szCs w:val="28"/>
          <w:lang w:eastAsia="lv-LV"/>
        </w:rPr>
      </w:pPr>
    </w:p>
    <w:p w14:paraId="6DDA1190" w14:textId="4F89E6BE" w:rsidR="00E9691F" w:rsidRPr="007A3D95" w:rsidRDefault="003D584D" w:rsidP="00161340">
      <w:pPr>
        <w:pStyle w:val="NoSpacing"/>
        <w:ind w:firstLine="709"/>
        <w:jc w:val="both"/>
        <w:rPr>
          <w:i/>
          <w:sz w:val="28"/>
          <w:szCs w:val="28"/>
        </w:rPr>
      </w:pPr>
      <w:r w:rsidRPr="007A3D95">
        <w:rPr>
          <w:sz w:val="28"/>
          <w:szCs w:val="28"/>
        </w:rPr>
        <w:t xml:space="preserve">1. </w:t>
      </w:r>
      <w:bookmarkStart w:id="3" w:name="_Hlk39138081"/>
      <w:r w:rsidRPr="007A3D95">
        <w:rPr>
          <w:sz w:val="28"/>
          <w:szCs w:val="28"/>
        </w:rPr>
        <w:t>Finanšu ministrijai no vals</w:t>
      </w:r>
      <w:r w:rsidR="00926979" w:rsidRPr="007A3D95">
        <w:rPr>
          <w:sz w:val="28"/>
          <w:szCs w:val="28"/>
        </w:rPr>
        <w:t>ts budžeta programmas 02.00.00 "</w:t>
      </w:r>
      <w:r w:rsidRPr="007A3D95">
        <w:rPr>
          <w:sz w:val="28"/>
          <w:szCs w:val="28"/>
        </w:rPr>
        <w:t xml:space="preserve">Līdzekļi </w:t>
      </w:r>
      <w:r w:rsidR="00926979" w:rsidRPr="007A3D95">
        <w:rPr>
          <w:sz w:val="28"/>
          <w:szCs w:val="28"/>
        </w:rPr>
        <w:t>neparedzētiem gadījumiem"</w:t>
      </w:r>
      <w:r w:rsidRPr="007A3D95">
        <w:rPr>
          <w:sz w:val="28"/>
          <w:szCs w:val="28"/>
        </w:rPr>
        <w:t xml:space="preserve"> piešķirt Izglītības un zinātnes ministrijai </w:t>
      </w:r>
      <w:r w:rsidR="00AD3398">
        <w:rPr>
          <w:sz w:val="28"/>
          <w:szCs w:val="28"/>
        </w:rPr>
        <w:t xml:space="preserve">finansējumu, kas nepārsniedz </w:t>
      </w:r>
      <w:r w:rsidRPr="007A3D95">
        <w:rPr>
          <w:sz w:val="28"/>
          <w:szCs w:val="28"/>
        </w:rPr>
        <w:t xml:space="preserve">5 000 000 </w:t>
      </w:r>
      <w:proofErr w:type="spellStart"/>
      <w:r w:rsidRPr="007A3D95">
        <w:rPr>
          <w:i/>
          <w:sz w:val="28"/>
          <w:szCs w:val="28"/>
        </w:rPr>
        <w:t>euro</w:t>
      </w:r>
      <w:proofErr w:type="spellEnd"/>
      <w:r w:rsidR="0044573A">
        <w:rPr>
          <w:sz w:val="28"/>
          <w:szCs w:val="28"/>
        </w:rPr>
        <w:t>,</w:t>
      </w:r>
      <w:r w:rsidRPr="007A3D95">
        <w:rPr>
          <w:sz w:val="28"/>
          <w:szCs w:val="28"/>
        </w:rPr>
        <w:t xml:space="preserve"> </w:t>
      </w:r>
      <w:r w:rsidR="00EE0251" w:rsidRPr="007A3D95">
        <w:rPr>
          <w:sz w:val="28"/>
          <w:szCs w:val="28"/>
        </w:rPr>
        <w:t>v</w:t>
      </w:r>
      <w:r w:rsidR="00290C02" w:rsidRPr="007A3D95">
        <w:rPr>
          <w:sz w:val="28"/>
          <w:szCs w:val="28"/>
        </w:rPr>
        <w:t>alsts pētījumu programmas izveidei</w:t>
      </w:r>
      <w:r w:rsidR="00AD3398">
        <w:rPr>
          <w:sz w:val="28"/>
          <w:szCs w:val="28"/>
        </w:rPr>
        <w:t xml:space="preserve"> </w:t>
      </w:r>
      <w:r w:rsidR="00797D98">
        <w:rPr>
          <w:sz w:val="28"/>
          <w:szCs w:val="28"/>
        </w:rPr>
        <w:t xml:space="preserve">saistībā ar </w:t>
      </w:r>
      <w:proofErr w:type="spellStart"/>
      <w:r w:rsidR="00E8591F" w:rsidRPr="007A3D95">
        <w:rPr>
          <w:sz w:val="28"/>
          <w:szCs w:val="28"/>
        </w:rPr>
        <w:t>Covid-19</w:t>
      </w:r>
      <w:proofErr w:type="spellEnd"/>
      <w:r w:rsidR="00E8591F" w:rsidRPr="007A3D95">
        <w:rPr>
          <w:sz w:val="28"/>
          <w:szCs w:val="28"/>
        </w:rPr>
        <w:t xml:space="preserve"> seku mazināšan</w:t>
      </w:r>
      <w:r w:rsidR="007465CB">
        <w:rPr>
          <w:sz w:val="28"/>
          <w:szCs w:val="28"/>
        </w:rPr>
        <w:t>as pētniecīb</w:t>
      </w:r>
      <w:r w:rsidR="00797D98">
        <w:rPr>
          <w:sz w:val="28"/>
          <w:szCs w:val="28"/>
        </w:rPr>
        <w:t>u</w:t>
      </w:r>
      <w:r w:rsidR="00AD3398">
        <w:rPr>
          <w:sz w:val="28"/>
          <w:szCs w:val="28"/>
        </w:rPr>
        <w:t xml:space="preserve"> –</w:t>
      </w:r>
      <w:r w:rsidR="00E8591F" w:rsidRPr="007A3D95">
        <w:rPr>
          <w:sz w:val="28"/>
          <w:szCs w:val="28"/>
        </w:rPr>
        <w:t xml:space="preserve"> pētījumiem </w:t>
      </w:r>
      <w:r w:rsidR="00290C02" w:rsidRPr="007A3D95">
        <w:rPr>
          <w:sz w:val="28"/>
          <w:szCs w:val="28"/>
        </w:rPr>
        <w:t>veselības, inženiertehnisko risinājumu, sabiedrības un tautsaimniecības jomās</w:t>
      </w:r>
      <w:r w:rsidR="008B2ED9">
        <w:rPr>
          <w:sz w:val="28"/>
          <w:szCs w:val="28"/>
        </w:rPr>
        <w:t>, nodrošinot</w:t>
      </w:r>
      <w:r w:rsidR="00AD3398">
        <w:rPr>
          <w:sz w:val="28"/>
          <w:szCs w:val="28"/>
        </w:rPr>
        <w:t xml:space="preserve"> </w:t>
      </w:r>
      <w:r w:rsidR="00DF61AC" w:rsidRPr="003078C1">
        <w:rPr>
          <w:sz w:val="28"/>
          <w:szCs w:val="28"/>
        </w:rPr>
        <w:t xml:space="preserve">informācijas un </w:t>
      </w:r>
      <w:r w:rsidR="00DF61AC" w:rsidRPr="003078C1">
        <w:rPr>
          <w:color w:val="000000" w:themeColor="text1"/>
          <w:sz w:val="28"/>
          <w:szCs w:val="28"/>
        </w:rPr>
        <w:t>komunikācij</w:t>
      </w:r>
      <w:r w:rsidR="002A291B">
        <w:rPr>
          <w:color w:val="000000" w:themeColor="text1"/>
          <w:sz w:val="28"/>
          <w:szCs w:val="28"/>
        </w:rPr>
        <w:t>as</w:t>
      </w:r>
      <w:r w:rsidR="00DF61AC" w:rsidRPr="003078C1">
        <w:rPr>
          <w:color w:val="000000" w:themeColor="text1"/>
          <w:sz w:val="28"/>
          <w:szCs w:val="28"/>
        </w:rPr>
        <w:t xml:space="preserve"> tehnoloģiju</w:t>
      </w:r>
      <w:r w:rsidR="00DF61AC" w:rsidRPr="007A3D95">
        <w:rPr>
          <w:color w:val="000000" w:themeColor="text1"/>
          <w:sz w:val="28"/>
          <w:szCs w:val="28"/>
        </w:rPr>
        <w:t xml:space="preserve"> </w:t>
      </w:r>
      <w:r w:rsidR="00E8591F" w:rsidRPr="007A3D95">
        <w:rPr>
          <w:sz w:val="28"/>
          <w:szCs w:val="28"/>
        </w:rPr>
        <w:t>horizontāl</w:t>
      </w:r>
      <w:r w:rsidR="00AD3398">
        <w:rPr>
          <w:sz w:val="28"/>
          <w:szCs w:val="28"/>
        </w:rPr>
        <w:t>u</w:t>
      </w:r>
      <w:r w:rsidR="00E8591F" w:rsidRPr="007A3D95">
        <w:rPr>
          <w:sz w:val="28"/>
          <w:szCs w:val="28"/>
        </w:rPr>
        <w:t xml:space="preserve"> ietekmi </w:t>
      </w:r>
      <w:r w:rsidR="007465CB">
        <w:rPr>
          <w:sz w:val="28"/>
          <w:szCs w:val="28"/>
        </w:rPr>
        <w:t xml:space="preserve">minētajās jomās </w:t>
      </w:r>
      <w:r w:rsidR="00E8591F" w:rsidRPr="007A3D95">
        <w:rPr>
          <w:color w:val="000000" w:themeColor="text1"/>
          <w:sz w:val="28"/>
          <w:szCs w:val="28"/>
        </w:rPr>
        <w:t xml:space="preserve">un </w:t>
      </w:r>
      <w:r w:rsidR="008B2ED9">
        <w:rPr>
          <w:color w:val="000000" w:themeColor="text1"/>
          <w:sz w:val="28"/>
          <w:szCs w:val="28"/>
        </w:rPr>
        <w:t xml:space="preserve">sniedzot </w:t>
      </w:r>
      <w:r w:rsidR="00E8591F" w:rsidRPr="007A3D95">
        <w:rPr>
          <w:color w:val="000000" w:themeColor="text1"/>
          <w:sz w:val="28"/>
          <w:szCs w:val="28"/>
        </w:rPr>
        <w:t>ieguld</w:t>
      </w:r>
      <w:r w:rsidR="007E73C1" w:rsidRPr="007A3D95">
        <w:rPr>
          <w:color w:val="000000" w:themeColor="text1"/>
          <w:sz w:val="28"/>
          <w:szCs w:val="28"/>
        </w:rPr>
        <w:t>ījumu tautsaimniecības pārstrukturizēšanā un atjaunošanā</w:t>
      </w:r>
      <w:r w:rsidR="00F53130" w:rsidRPr="007A3D95">
        <w:rPr>
          <w:sz w:val="28"/>
          <w:szCs w:val="28"/>
        </w:rPr>
        <w:t>.</w:t>
      </w:r>
    </w:p>
    <w:bookmarkEnd w:id="3"/>
    <w:p w14:paraId="06B1B39A" w14:textId="77777777" w:rsidR="00E075FF" w:rsidRPr="007A3D95" w:rsidRDefault="00E075FF" w:rsidP="00E075FF">
      <w:pPr>
        <w:pStyle w:val="NoSpacing"/>
        <w:jc w:val="both"/>
        <w:rPr>
          <w:sz w:val="28"/>
          <w:szCs w:val="28"/>
        </w:rPr>
      </w:pPr>
    </w:p>
    <w:p w14:paraId="43FA11EF" w14:textId="25E07313" w:rsidR="003D584D" w:rsidRPr="007A3D95" w:rsidRDefault="00E075FF" w:rsidP="009776CB">
      <w:pPr>
        <w:pStyle w:val="NoSpacing"/>
        <w:ind w:firstLine="709"/>
        <w:jc w:val="both"/>
        <w:rPr>
          <w:sz w:val="28"/>
          <w:szCs w:val="28"/>
        </w:rPr>
      </w:pPr>
      <w:r w:rsidRPr="007A3D95">
        <w:rPr>
          <w:sz w:val="28"/>
          <w:szCs w:val="28"/>
        </w:rPr>
        <w:t>2</w:t>
      </w:r>
      <w:r w:rsidR="001C242E" w:rsidRPr="007A3D95">
        <w:rPr>
          <w:sz w:val="28"/>
          <w:szCs w:val="28"/>
        </w:rPr>
        <w:t xml:space="preserve">. </w:t>
      </w:r>
      <w:r w:rsidR="00EF004E" w:rsidRPr="007A3D95">
        <w:rPr>
          <w:sz w:val="28"/>
          <w:szCs w:val="28"/>
        </w:rPr>
        <w:t>Izglītības un zinātnes ministrijai normatīvajos aktos noteiktajā kārtībā sagatavot un iesniegt Finanšu ministrijā pieprasījumu par šā rīkojuma 1.</w:t>
      </w:r>
      <w:r w:rsidR="00CF6D40">
        <w:rPr>
          <w:sz w:val="28"/>
          <w:szCs w:val="28"/>
        </w:rPr>
        <w:t> </w:t>
      </w:r>
      <w:r w:rsidR="00EF004E" w:rsidRPr="007A3D95">
        <w:rPr>
          <w:sz w:val="28"/>
          <w:szCs w:val="28"/>
        </w:rPr>
        <w:t>punktā minēto līdzekļu piešķiršanu no valsts budžeta programmas 02.00.00 "Līdzekļi neparedzētiem gadījumiem"</w:t>
      </w:r>
      <w:r w:rsidR="00001E00" w:rsidRPr="007A3D95">
        <w:rPr>
          <w:sz w:val="28"/>
          <w:szCs w:val="28"/>
        </w:rPr>
        <w:t xml:space="preserve"> </w:t>
      </w:r>
      <w:r w:rsidR="0044573A">
        <w:rPr>
          <w:sz w:val="28"/>
          <w:szCs w:val="28"/>
        </w:rPr>
        <w:t>atbilstoši</w:t>
      </w:r>
      <w:r w:rsidR="007D4A54" w:rsidRPr="007A3D95">
        <w:rPr>
          <w:sz w:val="28"/>
          <w:szCs w:val="28"/>
        </w:rPr>
        <w:t xml:space="preserve"> faktiski nepieciešam</w:t>
      </w:r>
      <w:r w:rsidR="0044573A">
        <w:rPr>
          <w:sz w:val="28"/>
          <w:szCs w:val="28"/>
        </w:rPr>
        <w:t>ajam</w:t>
      </w:r>
      <w:r w:rsidR="007D4A54" w:rsidRPr="007A3D95">
        <w:rPr>
          <w:sz w:val="28"/>
          <w:szCs w:val="28"/>
        </w:rPr>
        <w:t xml:space="preserve"> apmēr</w:t>
      </w:r>
      <w:r w:rsidR="0044573A">
        <w:rPr>
          <w:sz w:val="28"/>
          <w:szCs w:val="28"/>
        </w:rPr>
        <w:t>am (ņemot vērā</w:t>
      </w:r>
      <w:r w:rsidR="007D4A54" w:rsidRPr="007A3D95">
        <w:rPr>
          <w:sz w:val="28"/>
          <w:szCs w:val="28"/>
        </w:rPr>
        <w:t xml:space="preserve"> konkurs</w:t>
      </w:r>
      <w:r w:rsidR="0044573A">
        <w:rPr>
          <w:sz w:val="28"/>
          <w:szCs w:val="28"/>
        </w:rPr>
        <w:t>a</w:t>
      </w:r>
      <w:r w:rsidR="007D4A54" w:rsidRPr="007A3D95">
        <w:rPr>
          <w:sz w:val="28"/>
          <w:szCs w:val="28"/>
        </w:rPr>
        <w:t xml:space="preserve"> rezultāt</w:t>
      </w:r>
      <w:r w:rsidR="0044573A">
        <w:rPr>
          <w:sz w:val="28"/>
          <w:szCs w:val="28"/>
        </w:rPr>
        <w:t>us)</w:t>
      </w:r>
      <w:r w:rsidR="007D4A54" w:rsidRPr="007A3D95">
        <w:rPr>
          <w:sz w:val="28"/>
          <w:szCs w:val="28"/>
        </w:rPr>
        <w:t>.</w:t>
      </w:r>
    </w:p>
    <w:p w14:paraId="556ABC71" w14:textId="2D2341CA" w:rsidR="007A3D95" w:rsidRDefault="007A3D95" w:rsidP="00551360">
      <w:pPr>
        <w:spacing w:after="0" w:line="240" w:lineRule="auto"/>
        <w:ind w:firstLine="709"/>
        <w:rPr>
          <w:rFonts w:ascii="Times New Roman" w:eastAsia="Times New Roman" w:hAnsi="Times New Roman"/>
          <w:sz w:val="28"/>
          <w:szCs w:val="28"/>
        </w:rPr>
      </w:pPr>
    </w:p>
    <w:p w14:paraId="3C9FBB53" w14:textId="77777777" w:rsidR="00CF6D40" w:rsidRPr="007A3D95" w:rsidRDefault="00CF6D40" w:rsidP="00551360">
      <w:pPr>
        <w:spacing w:after="0" w:line="240" w:lineRule="auto"/>
        <w:ind w:firstLine="709"/>
        <w:rPr>
          <w:rFonts w:ascii="Times New Roman" w:eastAsia="Times New Roman" w:hAnsi="Times New Roman"/>
          <w:sz w:val="28"/>
          <w:szCs w:val="28"/>
        </w:rPr>
      </w:pPr>
    </w:p>
    <w:p w14:paraId="03D40EC9" w14:textId="77777777" w:rsidR="007A3D95" w:rsidRPr="007A3D95" w:rsidRDefault="007A3D95" w:rsidP="00551360">
      <w:pPr>
        <w:spacing w:after="0" w:line="240" w:lineRule="auto"/>
        <w:ind w:firstLine="709"/>
        <w:rPr>
          <w:rFonts w:ascii="Times New Roman" w:eastAsia="Times New Roman" w:hAnsi="Times New Roman"/>
          <w:sz w:val="28"/>
          <w:szCs w:val="28"/>
        </w:rPr>
      </w:pPr>
    </w:p>
    <w:p w14:paraId="4E3EC0BB" w14:textId="77777777" w:rsidR="00CF6D40" w:rsidRPr="00DE283C" w:rsidRDefault="00CF6D40" w:rsidP="00CF6D40">
      <w:pPr>
        <w:pStyle w:val="Body"/>
        <w:tabs>
          <w:tab w:val="left" w:pos="6804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>
        <w:rPr>
          <w:rFonts w:ascii="Times New Roman" w:eastAsia="Calibri" w:hAnsi="Times New Roman"/>
          <w:sz w:val="28"/>
          <w:lang w:val="de-DE"/>
        </w:rPr>
        <w:t>A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58749E59" w14:textId="77777777" w:rsidR="00CF6D40" w:rsidRDefault="00CF6D40" w:rsidP="00CF6D40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0CEBA310" w14:textId="77777777" w:rsidR="00CF6D40" w:rsidRDefault="00CF6D40" w:rsidP="00CF6D40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46DB5169" w14:textId="77777777" w:rsidR="00CF6D40" w:rsidRDefault="00CF6D40" w:rsidP="00CF6D40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66CF169D" w14:textId="77777777" w:rsidR="00CF6D40" w:rsidRPr="00DE283C" w:rsidRDefault="00CF6D40" w:rsidP="00CF6D40">
      <w:pPr>
        <w:pStyle w:val="Body"/>
        <w:tabs>
          <w:tab w:val="left" w:pos="6804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Izglītības un zinātnes ministre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I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Šuplinska</w:t>
      </w:r>
    </w:p>
    <w:p w14:paraId="63ED74D3" w14:textId="4A378038" w:rsidR="00551360" w:rsidRPr="00CF6D40" w:rsidRDefault="00551360" w:rsidP="00CF6D40">
      <w:pPr>
        <w:spacing w:after="0" w:line="240" w:lineRule="auto"/>
        <w:ind w:firstLine="720"/>
        <w:rPr>
          <w:rFonts w:ascii="Times New Roman" w:eastAsia="Times New Roman" w:hAnsi="Times New Roman"/>
          <w:sz w:val="28"/>
          <w:szCs w:val="28"/>
          <w:lang w:val="de-DE"/>
        </w:rPr>
      </w:pPr>
    </w:p>
    <w:bookmarkEnd w:id="1"/>
    <w:bookmarkEnd w:id="2"/>
    <w:sectPr w:rsidR="00551360" w:rsidRPr="00CF6D40" w:rsidSect="00CF6D40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18" w:right="1134" w:bottom="1134" w:left="1701" w:header="709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4B058" w14:textId="77777777" w:rsidR="005209CA" w:rsidRDefault="005209CA" w:rsidP="00920A4D">
      <w:pPr>
        <w:spacing w:after="0" w:line="240" w:lineRule="auto"/>
      </w:pPr>
      <w:r>
        <w:separator/>
      </w:r>
    </w:p>
  </w:endnote>
  <w:endnote w:type="continuationSeparator" w:id="0">
    <w:p w14:paraId="7B4CE852" w14:textId="77777777" w:rsidR="005209CA" w:rsidRDefault="005209CA" w:rsidP="00920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2AD5B" w14:textId="77777777" w:rsidR="009821EC" w:rsidRPr="002B762E" w:rsidRDefault="002B762E" w:rsidP="002B762E">
    <w:pPr>
      <w:pStyle w:val="Footer"/>
      <w:jc w:val="both"/>
    </w:pPr>
    <w:r w:rsidRPr="007A74FF">
      <w:rPr>
        <w:rFonts w:ascii="Times New Roman" w:hAnsi="Times New Roman"/>
      </w:rPr>
      <w:t>IZMRik_</w:t>
    </w:r>
    <w:r w:rsidR="001D10C4">
      <w:rPr>
        <w:rFonts w:ascii="Times New Roman" w:hAnsi="Times New Roman"/>
      </w:rPr>
      <w:t>190320</w:t>
    </w:r>
    <w:r w:rsidRPr="007A74FF">
      <w:rPr>
        <w:rFonts w:ascii="Times New Roman" w:hAnsi="Times New Roman"/>
      </w:rPr>
      <w:t>_</w:t>
    </w:r>
    <w:r w:rsidR="001D10C4">
      <w:rPr>
        <w:rFonts w:ascii="Times New Roman" w:hAnsi="Times New Roman"/>
      </w:rPr>
      <w:t>iegad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E183B" w14:textId="6BB7FFAE" w:rsidR="00CF6D40" w:rsidRPr="00CF6D40" w:rsidRDefault="00CF6D40">
    <w:pPr>
      <w:pStyle w:val="Footer"/>
      <w:rPr>
        <w:rFonts w:ascii="Times New Roman" w:hAnsi="Times New Roman"/>
        <w:sz w:val="16"/>
        <w:szCs w:val="16"/>
      </w:rPr>
    </w:pPr>
    <w:r w:rsidRPr="00CF6D40">
      <w:rPr>
        <w:rFonts w:ascii="Times New Roman" w:hAnsi="Times New Roman"/>
        <w:sz w:val="16"/>
        <w:szCs w:val="16"/>
      </w:rPr>
      <w:t>R0781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52B88" w14:textId="77777777" w:rsidR="005209CA" w:rsidRDefault="005209CA" w:rsidP="00920A4D">
      <w:pPr>
        <w:spacing w:after="0" w:line="240" w:lineRule="auto"/>
      </w:pPr>
      <w:r>
        <w:separator/>
      </w:r>
    </w:p>
  </w:footnote>
  <w:footnote w:type="continuationSeparator" w:id="0">
    <w:p w14:paraId="2E8C78B3" w14:textId="77777777" w:rsidR="005209CA" w:rsidRDefault="005209CA" w:rsidP="00920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00782" w14:textId="77777777" w:rsidR="009821EC" w:rsidRPr="007A6B4E" w:rsidRDefault="009821EC" w:rsidP="007A6B4E">
    <w:pPr>
      <w:pStyle w:val="Header"/>
      <w:jc w:val="center"/>
      <w:rPr>
        <w:sz w:val="26"/>
        <w:szCs w:val="26"/>
      </w:rPr>
    </w:pPr>
    <w:r w:rsidRPr="007A6B4E">
      <w:rPr>
        <w:rFonts w:ascii="Times New Roman" w:hAnsi="Times New Roman"/>
        <w:sz w:val="26"/>
        <w:szCs w:val="26"/>
      </w:rPr>
      <w:fldChar w:fldCharType="begin"/>
    </w:r>
    <w:r w:rsidRPr="007A6B4E">
      <w:rPr>
        <w:rFonts w:ascii="Times New Roman" w:hAnsi="Times New Roman"/>
        <w:sz w:val="26"/>
        <w:szCs w:val="26"/>
      </w:rPr>
      <w:instrText xml:space="preserve"> PAGE   \* MERGEFORMAT </w:instrText>
    </w:r>
    <w:r w:rsidRPr="007A6B4E">
      <w:rPr>
        <w:rFonts w:ascii="Times New Roman" w:hAnsi="Times New Roman"/>
        <w:sz w:val="26"/>
        <w:szCs w:val="26"/>
      </w:rPr>
      <w:fldChar w:fldCharType="separate"/>
    </w:r>
    <w:r w:rsidR="00216F93">
      <w:rPr>
        <w:rFonts w:ascii="Times New Roman" w:hAnsi="Times New Roman"/>
        <w:noProof/>
        <w:sz w:val="26"/>
        <w:szCs w:val="26"/>
      </w:rPr>
      <w:t>2</w:t>
    </w:r>
    <w:r w:rsidRPr="007A6B4E">
      <w:rPr>
        <w:rFonts w:ascii="Times New Roman" w:hAnsi="Times New Roman"/>
        <w:sz w:val="26"/>
        <w:szCs w:val="2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8744F" w14:textId="77777777" w:rsidR="00CF6D40" w:rsidRPr="003629D6" w:rsidRDefault="00CF6D40">
    <w:pPr>
      <w:pStyle w:val="Header"/>
    </w:pPr>
  </w:p>
  <w:p w14:paraId="1E7ACFC4" w14:textId="39225B7E" w:rsidR="00CF6D40" w:rsidRDefault="00CF6D40">
    <w:pPr>
      <w:pStyle w:val="Header"/>
    </w:pPr>
    <w:r>
      <w:rPr>
        <w:noProof/>
      </w:rPr>
      <w:drawing>
        <wp:inline distT="0" distB="0" distL="0" distR="0" wp14:anchorId="372F2560" wp14:editId="26B998A9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CB067F"/>
    <w:multiLevelType w:val="multilevel"/>
    <w:tmpl w:val="FA6A7F94"/>
    <w:lvl w:ilvl="0">
      <w:start w:val="1"/>
      <w:numFmt w:val="decimal"/>
      <w:lvlText w:val="%1."/>
      <w:lvlJc w:val="left"/>
      <w:pPr>
        <w:ind w:left="492" w:hanging="49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LM0NTexsDQzMzNQ0lEKTi0uzszPAykwrgUA8DKqvSwAAAA="/>
  </w:docVars>
  <w:rsids>
    <w:rsidRoot w:val="00920A4D"/>
    <w:rsid w:val="00000DB0"/>
    <w:rsid w:val="00001E00"/>
    <w:rsid w:val="000025C7"/>
    <w:rsid w:val="000036C9"/>
    <w:rsid w:val="00005511"/>
    <w:rsid w:val="0000662E"/>
    <w:rsid w:val="00011FDF"/>
    <w:rsid w:val="00012358"/>
    <w:rsid w:val="00013C69"/>
    <w:rsid w:val="00014179"/>
    <w:rsid w:val="00015F0E"/>
    <w:rsid w:val="00016568"/>
    <w:rsid w:val="00020CB2"/>
    <w:rsid w:val="00021AE4"/>
    <w:rsid w:val="0002204A"/>
    <w:rsid w:val="00022A74"/>
    <w:rsid w:val="00026731"/>
    <w:rsid w:val="0003075D"/>
    <w:rsid w:val="00031A02"/>
    <w:rsid w:val="00031B64"/>
    <w:rsid w:val="000324C1"/>
    <w:rsid w:val="00034386"/>
    <w:rsid w:val="000357BC"/>
    <w:rsid w:val="00040823"/>
    <w:rsid w:val="00044F72"/>
    <w:rsid w:val="00045171"/>
    <w:rsid w:val="0004673C"/>
    <w:rsid w:val="00054529"/>
    <w:rsid w:val="00054A5A"/>
    <w:rsid w:val="000562C9"/>
    <w:rsid w:val="00057B72"/>
    <w:rsid w:val="00064AEF"/>
    <w:rsid w:val="00066AC8"/>
    <w:rsid w:val="00071D4E"/>
    <w:rsid w:val="00074F36"/>
    <w:rsid w:val="00081AC3"/>
    <w:rsid w:val="00085B9C"/>
    <w:rsid w:val="00086ADB"/>
    <w:rsid w:val="00090F72"/>
    <w:rsid w:val="000A0FB0"/>
    <w:rsid w:val="000A2A6A"/>
    <w:rsid w:val="000A3CF2"/>
    <w:rsid w:val="000B2569"/>
    <w:rsid w:val="000B71EA"/>
    <w:rsid w:val="000C08BE"/>
    <w:rsid w:val="000C1014"/>
    <w:rsid w:val="000C1BC9"/>
    <w:rsid w:val="000C2EF9"/>
    <w:rsid w:val="000C517A"/>
    <w:rsid w:val="000C629C"/>
    <w:rsid w:val="000C6EE8"/>
    <w:rsid w:val="000D7230"/>
    <w:rsid w:val="000E7EF9"/>
    <w:rsid w:val="000F000E"/>
    <w:rsid w:val="000F1F3E"/>
    <w:rsid w:val="000F291B"/>
    <w:rsid w:val="000F2CFB"/>
    <w:rsid w:val="000F52B2"/>
    <w:rsid w:val="00102D39"/>
    <w:rsid w:val="00111439"/>
    <w:rsid w:val="00115863"/>
    <w:rsid w:val="0011793A"/>
    <w:rsid w:val="001219D3"/>
    <w:rsid w:val="00125A61"/>
    <w:rsid w:val="001268F8"/>
    <w:rsid w:val="001279F6"/>
    <w:rsid w:val="00130D64"/>
    <w:rsid w:val="00132181"/>
    <w:rsid w:val="00132866"/>
    <w:rsid w:val="00135587"/>
    <w:rsid w:val="00135AD0"/>
    <w:rsid w:val="0014463A"/>
    <w:rsid w:val="00145793"/>
    <w:rsid w:val="001520E3"/>
    <w:rsid w:val="00152264"/>
    <w:rsid w:val="00153F1D"/>
    <w:rsid w:val="001551E3"/>
    <w:rsid w:val="00160C7E"/>
    <w:rsid w:val="00161340"/>
    <w:rsid w:val="00161D30"/>
    <w:rsid w:val="00162DAB"/>
    <w:rsid w:val="00165EC0"/>
    <w:rsid w:val="0016793B"/>
    <w:rsid w:val="0017042B"/>
    <w:rsid w:val="001745A4"/>
    <w:rsid w:val="00183BC9"/>
    <w:rsid w:val="001953F0"/>
    <w:rsid w:val="001955B9"/>
    <w:rsid w:val="001958FF"/>
    <w:rsid w:val="00196DCE"/>
    <w:rsid w:val="00197B07"/>
    <w:rsid w:val="001A28B0"/>
    <w:rsid w:val="001A69D5"/>
    <w:rsid w:val="001B1ACF"/>
    <w:rsid w:val="001B2694"/>
    <w:rsid w:val="001B66E1"/>
    <w:rsid w:val="001B7514"/>
    <w:rsid w:val="001C242E"/>
    <w:rsid w:val="001C2979"/>
    <w:rsid w:val="001C2C20"/>
    <w:rsid w:val="001C4918"/>
    <w:rsid w:val="001C7C72"/>
    <w:rsid w:val="001D0934"/>
    <w:rsid w:val="001D10C4"/>
    <w:rsid w:val="001D11FF"/>
    <w:rsid w:val="001D6DDA"/>
    <w:rsid w:val="001D72AA"/>
    <w:rsid w:val="001E07E9"/>
    <w:rsid w:val="001E100C"/>
    <w:rsid w:val="001F2880"/>
    <w:rsid w:val="001F4AC0"/>
    <w:rsid w:val="001F5010"/>
    <w:rsid w:val="001F5EE2"/>
    <w:rsid w:val="00201B7D"/>
    <w:rsid w:val="00202674"/>
    <w:rsid w:val="002035D4"/>
    <w:rsid w:val="0020368C"/>
    <w:rsid w:val="00204E60"/>
    <w:rsid w:val="00216F93"/>
    <w:rsid w:val="002229A7"/>
    <w:rsid w:val="00224B21"/>
    <w:rsid w:val="00230416"/>
    <w:rsid w:val="00231651"/>
    <w:rsid w:val="00236001"/>
    <w:rsid w:val="00236E85"/>
    <w:rsid w:val="00240102"/>
    <w:rsid w:val="00240422"/>
    <w:rsid w:val="0024269E"/>
    <w:rsid w:val="0024336D"/>
    <w:rsid w:val="00243E3A"/>
    <w:rsid w:val="00247397"/>
    <w:rsid w:val="002477AC"/>
    <w:rsid w:val="00253CA9"/>
    <w:rsid w:val="0025478F"/>
    <w:rsid w:val="00255EB9"/>
    <w:rsid w:val="00257050"/>
    <w:rsid w:val="00257A48"/>
    <w:rsid w:val="00257B82"/>
    <w:rsid w:val="00262A34"/>
    <w:rsid w:val="002662D0"/>
    <w:rsid w:val="00271285"/>
    <w:rsid w:val="00271381"/>
    <w:rsid w:val="00275542"/>
    <w:rsid w:val="00275E19"/>
    <w:rsid w:val="00276A5D"/>
    <w:rsid w:val="00276E40"/>
    <w:rsid w:val="002804B1"/>
    <w:rsid w:val="002807A6"/>
    <w:rsid w:val="002821FD"/>
    <w:rsid w:val="00282217"/>
    <w:rsid w:val="00283C9A"/>
    <w:rsid w:val="0028626F"/>
    <w:rsid w:val="002872EE"/>
    <w:rsid w:val="00287908"/>
    <w:rsid w:val="00290C02"/>
    <w:rsid w:val="00291135"/>
    <w:rsid w:val="002A291B"/>
    <w:rsid w:val="002A344B"/>
    <w:rsid w:val="002B2987"/>
    <w:rsid w:val="002B29A2"/>
    <w:rsid w:val="002B3D37"/>
    <w:rsid w:val="002B48BF"/>
    <w:rsid w:val="002B4EA3"/>
    <w:rsid w:val="002B762E"/>
    <w:rsid w:val="002C1240"/>
    <w:rsid w:val="002C2429"/>
    <w:rsid w:val="002C412F"/>
    <w:rsid w:val="002C4662"/>
    <w:rsid w:val="002C68A6"/>
    <w:rsid w:val="002C72CE"/>
    <w:rsid w:val="002C7D7D"/>
    <w:rsid w:val="002C7E98"/>
    <w:rsid w:val="002D205A"/>
    <w:rsid w:val="002D23A6"/>
    <w:rsid w:val="002E37C0"/>
    <w:rsid w:val="002E44F6"/>
    <w:rsid w:val="002E49D5"/>
    <w:rsid w:val="002F07E6"/>
    <w:rsid w:val="002F09B3"/>
    <w:rsid w:val="002F4EA4"/>
    <w:rsid w:val="00302DD5"/>
    <w:rsid w:val="003036BF"/>
    <w:rsid w:val="00305736"/>
    <w:rsid w:val="00305CAA"/>
    <w:rsid w:val="003078C1"/>
    <w:rsid w:val="00310CAA"/>
    <w:rsid w:val="00313680"/>
    <w:rsid w:val="003139A3"/>
    <w:rsid w:val="0031581A"/>
    <w:rsid w:val="00317FC2"/>
    <w:rsid w:val="00320544"/>
    <w:rsid w:val="00320D2F"/>
    <w:rsid w:val="00322865"/>
    <w:rsid w:val="00323115"/>
    <w:rsid w:val="00323328"/>
    <w:rsid w:val="00323596"/>
    <w:rsid w:val="003241C0"/>
    <w:rsid w:val="0032517C"/>
    <w:rsid w:val="00325D4B"/>
    <w:rsid w:val="00325E53"/>
    <w:rsid w:val="003304E6"/>
    <w:rsid w:val="00334874"/>
    <w:rsid w:val="0033495A"/>
    <w:rsid w:val="003405F8"/>
    <w:rsid w:val="00340FF2"/>
    <w:rsid w:val="00342E03"/>
    <w:rsid w:val="00347008"/>
    <w:rsid w:val="003566D3"/>
    <w:rsid w:val="00360B21"/>
    <w:rsid w:val="00361381"/>
    <w:rsid w:val="0036384F"/>
    <w:rsid w:val="00371914"/>
    <w:rsid w:val="0037250C"/>
    <w:rsid w:val="00372BBD"/>
    <w:rsid w:val="00373798"/>
    <w:rsid w:val="00374C8F"/>
    <w:rsid w:val="00375D46"/>
    <w:rsid w:val="003800A0"/>
    <w:rsid w:val="00381545"/>
    <w:rsid w:val="0038275A"/>
    <w:rsid w:val="003834B1"/>
    <w:rsid w:val="00385149"/>
    <w:rsid w:val="00387E34"/>
    <w:rsid w:val="0039018D"/>
    <w:rsid w:val="0039083E"/>
    <w:rsid w:val="00393A0E"/>
    <w:rsid w:val="003A08D7"/>
    <w:rsid w:val="003A0E53"/>
    <w:rsid w:val="003A289D"/>
    <w:rsid w:val="003A4057"/>
    <w:rsid w:val="003A50D1"/>
    <w:rsid w:val="003B1621"/>
    <w:rsid w:val="003B1EAE"/>
    <w:rsid w:val="003B33D6"/>
    <w:rsid w:val="003B3576"/>
    <w:rsid w:val="003B521E"/>
    <w:rsid w:val="003B5D25"/>
    <w:rsid w:val="003B7A3D"/>
    <w:rsid w:val="003C0D0C"/>
    <w:rsid w:val="003C0EFA"/>
    <w:rsid w:val="003C3E19"/>
    <w:rsid w:val="003C6BA1"/>
    <w:rsid w:val="003D089B"/>
    <w:rsid w:val="003D0AAE"/>
    <w:rsid w:val="003D111F"/>
    <w:rsid w:val="003D1E30"/>
    <w:rsid w:val="003D389F"/>
    <w:rsid w:val="003D53D5"/>
    <w:rsid w:val="003D584D"/>
    <w:rsid w:val="003D74C9"/>
    <w:rsid w:val="003E03FA"/>
    <w:rsid w:val="003E0E83"/>
    <w:rsid w:val="003E1B59"/>
    <w:rsid w:val="003F0DB2"/>
    <w:rsid w:val="003F26DC"/>
    <w:rsid w:val="003F301B"/>
    <w:rsid w:val="003F582A"/>
    <w:rsid w:val="003F66AA"/>
    <w:rsid w:val="00400AE1"/>
    <w:rsid w:val="00401671"/>
    <w:rsid w:val="00403532"/>
    <w:rsid w:val="00412F32"/>
    <w:rsid w:val="004177C2"/>
    <w:rsid w:val="00417842"/>
    <w:rsid w:val="00421C20"/>
    <w:rsid w:val="00422AD9"/>
    <w:rsid w:val="0042347C"/>
    <w:rsid w:val="00430464"/>
    <w:rsid w:val="00430691"/>
    <w:rsid w:val="00432D14"/>
    <w:rsid w:val="00432D63"/>
    <w:rsid w:val="00433DC1"/>
    <w:rsid w:val="00434F4E"/>
    <w:rsid w:val="0044573A"/>
    <w:rsid w:val="00447AE6"/>
    <w:rsid w:val="00451B4B"/>
    <w:rsid w:val="004543A7"/>
    <w:rsid w:val="0045672B"/>
    <w:rsid w:val="004679AA"/>
    <w:rsid w:val="00473E62"/>
    <w:rsid w:val="00475AA2"/>
    <w:rsid w:val="00482E47"/>
    <w:rsid w:val="0048381B"/>
    <w:rsid w:val="00485CF2"/>
    <w:rsid w:val="004860C0"/>
    <w:rsid w:val="0048777A"/>
    <w:rsid w:val="00492BD7"/>
    <w:rsid w:val="0049601E"/>
    <w:rsid w:val="0049686B"/>
    <w:rsid w:val="004A0495"/>
    <w:rsid w:val="004A2749"/>
    <w:rsid w:val="004A44A1"/>
    <w:rsid w:val="004B17E5"/>
    <w:rsid w:val="004B2075"/>
    <w:rsid w:val="004B30F9"/>
    <w:rsid w:val="004B3EB8"/>
    <w:rsid w:val="004B5E59"/>
    <w:rsid w:val="004C1EDA"/>
    <w:rsid w:val="004C3028"/>
    <w:rsid w:val="004C4A9E"/>
    <w:rsid w:val="004D0739"/>
    <w:rsid w:val="004D118D"/>
    <w:rsid w:val="004D3C68"/>
    <w:rsid w:val="004D3EB5"/>
    <w:rsid w:val="004D4C2A"/>
    <w:rsid w:val="004D5E3F"/>
    <w:rsid w:val="004E1215"/>
    <w:rsid w:val="004E244E"/>
    <w:rsid w:val="004E25CF"/>
    <w:rsid w:val="004E5F53"/>
    <w:rsid w:val="004E66D6"/>
    <w:rsid w:val="004E6DC5"/>
    <w:rsid w:val="004F0530"/>
    <w:rsid w:val="004F79AA"/>
    <w:rsid w:val="00503E21"/>
    <w:rsid w:val="005064DD"/>
    <w:rsid w:val="005069E0"/>
    <w:rsid w:val="00510815"/>
    <w:rsid w:val="00511E72"/>
    <w:rsid w:val="0051288E"/>
    <w:rsid w:val="005143DC"/>
    <w:rsid w:val="00516F80"/>
    <w:rsid w:val="00517454"/>
    <w:rsid w:val="005209CA"/>
    <w:rsid w:val="00523EFA"/>
    <w:rsid w:val="00533025"/>
    <w:rsid w:val="00534A6B"/>
    <w:rsid w:val="00536ADD"/>
    <w:rsid w:val="00536DB4"/>
    <w:rsid w:val="00541231"/>
    <w:rsid w:val="00541633"/>
    <w:rsid w:val="00542930"/>
    <w:rsid w:val="005435B5"/>
    <w:rsid w:val="00543D57"/>
    <w:rsid w:val="00546B9C"/>
    <w:rsid w:val="005505F5"/>
    <w:rsid w:val="0055107A"/>
    <w:rsid w:val="00551360"/>
    <w:rsid w:val="00556C7A"/>
    <w:rsid w:val="00557281"/>
    <w:rsid w:val="00565CD4"/>
    <w:rsid w:val="00567997"/>
    <w:rsid w:val="00571B6E"/>
    <w:rsid w:val="00572E5E"/>
    <w:rsid w:val="00574433"/>
    <w:rsid w:val="0057568F"/>
    <w:rsid w:val="0058063A"/>
    <w:rsid w:val="005836AF"/>
    <w:rsid w:val="0058483D"/>
    <w:rsid w:val="005877D4"/>
    <w:rsid w:val="00592ED4"/>
    <w:rsid w:val="005939E2"/>
    <w:rsid w:val="00595B32"/>
    <w:rsid w:val="00597AE3"/>
    <w:rsid w:val="005A2322"/>
    <w:rsid w:val="005A7C82"/>
    <w:rsid w:val="005B1448"/>
    <w:rsid w:val="005B1745"/>
    <w:rsid w:val="005B1DD9"/>
    <w:rsid w:val="005B48CC"/>
    <w:rsid w:val="005B570D"/>
    <w:rsid w:val="005B5DF9"/>
    <w:rsid w:val="005B62A1"/>
    <w:rsid w:val="005B6DF3"/>
    <w:rsid w:val="005C2065"/>
    <w:rsid w:val="005C2D25"/>
    <w:rsid w:val="005C359B"/>
    <w:rsid w:val="005C544E"/>
    <w:rsid w:val="005D1B55"/>
    <w:rsid w:val="005D3D38"/>
    <w:rsid w:val="005D660E"/>
    <w:rsid w:val="005E196E"/>
    <w:rsid w:val="005E1E2B"/>
    <w:rsid w:val="005F4D42"/>
    <w:rsid w:val="00600D48"/>
    <w:rsid w:val="00604616"/>
    <w:rsid w:val="006070F0"/>
    <w:rsid w:val="00607ABD"/>
    <w:rsid w:val="00613F62"/>
    <w:rsid w:val="00614015"/>
    <w:rsid w:val="00614265"/>
    <w:rsid w:val="00620C1E"/>
    <w:rsid w:val="006211BC"/>
    <w:rsid w:val="006215AF"/>
    <w:rsid w:val="00622788"/>
    <w:rsid w:val="00624E45"/>
    <w:rsid w:val="006269F2"/>
    <w:rsid w:val="00632F89"/>
    <w:rsid w:val="00637EF9"/>
    <w:rsid w:val="006419C5"/>
    <w:rsid w:val="00643936"/>
    <w:rsid w:val="0065181E"/>
    <w:rsid w:val="00651FDE"/>
    <w:rsid w:val="00656A66"/>
    <w:rsid w:val="00660CBD"/>
    <w:rsid w:val="00663AA6"/>
    <w:rsid w:val="00665A5E"/>
    <w:rsid w:val="00671BA3"/>
    <w:rsid w:val="006754F1"/>
    <w:rsid w:val="00677301"/>
    <w:rsid w:val="006773D8"/>
    <w:rsid w:val="00682EFC"/>
    <w:rsid w:val="00684D50"/>
    <w:rsid w:val="00687047"/>
    <w:rsid w:val="006920D4"/>
    <w:rsid w:val="006A21C0"/>
    <w:rsid w:val="006A315B"/>
    <w:rsid w:val="006A37C5"/>
    <w:rsid w:val="006A3A2D"/>
    <w:rsid w:val="006A3C34"/>
    <w:rsid w:val="006A7A53"/>
    <w:rsid w:val="006B2839"/>
    <w:rsid w:val="006B68C6"/>
    <w:rsid w:val="006C20C5"/>
    <w:rsid w:val="006C440E"/>
    <w:rsid w:val="006C7E00"/>
    <w:rsid w:val="006D0721"/>
    <w:rsid w:val="006D55FB"/>
    <w:rsid w:val="006D5960"/>
    <w:rsid w:val="007017B8"/>
    <w:rsid w:val="00702D6B"/>
    <w:rsid w:val="0070489E"/>
    <w:rsid w:val="00706FE7"/>
    <w:rsid w:val="00707096"/>
    <w:rsid w:val="00710FB6"/>
    <w:rsid w:val="00714986"/>
    <w:rsid w:val="00715B43"/>
    <w:rsid w:val="00715BE8"/>
    <w:rsid w:val="007169EF"/>
    <w:rsid w:val="0072136F"/>
    <w:rsid w:val="00724C8D"/>
    <w:rsid w:val="00725B21"/>
    <w:rsid w:val="00731686"/>
    <w:rsid w:val="00734A18"/>
    <w:rsid w:val="007363A7"/>
    <w:rsid w:val="007379F7"/>
    <w:rsid w:val="007438DC"/>
    <w:rsid w:val="0074528D"/>
    <w:rsid w:val="007460ED"/>
    <w:rsid w:val="007465CB"/>
    <w:rsid w:val="007505B8"/>
    <w:rsid w:val="00750F71"/>
    <w:rsid w:val="00755101"/>
    <w:rsid w:val="00756C76"/>
    <w:rsid w:val="00757660"/>
    <w:rsid w:val="00757BAF"/>
    <w:rsid w:val="00760F0F"/>
    <w:rsid w:val="0076686E"/>
    <w:rsid w:val="007668F3"/>
    <w:rsid w:val="00766AF1"/>
    <w:rsid w:val="0077270F"/>
    <w:rsid w:val="00773881"/>
    <w:rsid w:val="00773E81"/>
    <w:rsid w:val="00776462"/>
    <w:rsid w:val="00777131"/>
    <w:rsid w:val="00777832"/>
    <w:rsid w:val="007801E0"/>
    <w:rsid w:val="007825D5"/>
    <w:rsid w:val="007831EF"/>
    <w:rsid w:val="007841E2"/>
    <w:rsid w:val="0078537D"/>
    <w:rsid w:val="007927B6"/>
    <w:rsid w:val="00795F10"/>
    <w:rsid w:val="00797962"/>
    <w:rsid w:val="00797D98"/>
    <w:rsid w:val="007A13B1"/>
    <w:rsid w:val="007A349D"/>
    <w:rsid w:val="007A3D95"/>
    <w:rsid w:val="007A6B4E"/>
    <w:rsid w:val="007A6F45"/>
    <w:rsid w:val="007A74FF"/>
    <w:rsid w:val="007B1A38"/>
    <w:rsid w:val="007B67DD"/>
    <w:rsid w:val="007D05F7"/>
    <w:rsid w:val="007D418C"/>
    <w:rsid w:val="007D4A54"/>
    <w:rsid w:val="007E4478"/>
    <w:rsid w:val="007E5E5D"/>
    <w:rsid w:val="007E67FF"/>
    <w:rsid w:val="007E73C1"/>
    <w:rsid w:val="007F35DB"/>
    <w:rsid w:val="007F4234"/>
    <w:rsid w:val="007F5551"/>
    <w:rsid w:val="008041B3"/>
    <w:rsid w:val="00804B50"/>
    <w:rsid w:val="00806574"/>
    <w:rsid w:val="00807B84"/>
    <w:rsid w:val="00807D00"/>
    <w:rsid w:val="0081132C"/>
    <w:rsid w:val="0082030D"/>
    <w:rsid w:val="008206C4"/>
    <w:rsid w:val="00830153"/>
    <w:rsid w:val="00832279"/>
    <w:rsid w:val="00841844"/>
    <w:rsid w:val="00845F9B"/>
    <w:rsid w:val="0084747A"/>
    <w:rsid w:val="00854AB8"/>
    <w:rsid w:val="00857425"/>
    <w:rsid w:val="00862F7A"/>
    <w:rsid w:val="0086440D"/>
    <w:rsid w:val="00864E3E"/>
    <w:rsid w:val="008677F5"/>
    <w:rsid w:val="00873F8E"/>
    <w:rsid w:val="00877314"/>
    <w:rsid w:val="008808B6"/>
    <w:rsid w:val="00880BC9"/>
    <w:rsid w:val="00880FF7"/>
    <w:rsid w:val="008844CE"/>
    <w:rsid w:val="00891DC7"/>
    <w:rsid w:val="00891E5B"/>
    <w:rsid w:val="00895FB6"/>
    <w:rsid w:val="008A0295"/>
    <w:rsid w:val="008A095A"/>
    <w:rsid w:val="008A303B"/>
    <w:rsid w:val="008A3603"/>
    <w:rsid w:val="008A4A05"/>
    <w:rsid w:val="008A4CF4"/>
    <w:rsid w:val="008A4F07"/>
    <w:rsid w:val="008A5000"/>
    <w:rsid w:val="008A5106"/>
    <w:rsid w:val="008A79D6"/>
    <w:rsid w:val="008B18F1"/>
    <w:rsid w:val="008B1B0C"/>
    <w:rsid w:val="008B2ED9"/>
    <w:rsid w:val="008B4B90"/>
    <w:rsid w:val="008B708A"/>
    <w:rsid w:val="008C2622"/>
    <w:rsid w:val="008C4494"/>
    <w:rsid w:val="008C4A54"/>
    <w:rsid w:val="008C5230"/>
    <w:rsid w:val="008C6C73"/>
    <w:rsid w:val="008C7A29"/>
    <w:rsid w:val="008D1345"/>
    <w:rsid w:val="008D2123"/>
    <w:rsid w:val="008D2CD5"/>
    <w:rsid w:val="008D3DCC"/>
    <w:rsid w:val="008D658A"/>
    <w:rsid w:val="008D6FFF"/>
    <w:rsid w:val="008E0591"/>
    <w:rsid w:val="008E0DB5"/>
    <w:rsid w:val="008E3C89"/>
    <w:rsid w:val="008E5E3C"/>
    <w:rsid w:val="008E7FC4"/>
    <w:rsid w:val="008F08D1"/>
    <w:rsid w:val="008F153E"/>
    <w:rsid w:val="008F22C7"/>
    <w:rsid w:val="008F51C3"/>
    <w:rsid w:val="008F6600"/>
    <w:rsid w:val="009004A8"/>
    <w:rsid w:val="0090142C"/>
    <w:rsid w:val="0090160A"/>
    <w:rsid w:val="00907DC5"/>
    <w:rsid w:val="00907F83"/>
    <w:rsid w:val="00911BDD"/>
    <w:rsid w:val="009146E6"/>
    <w:rsid w:val="009166E0"/>
    <w:rsid w:val="00916DEF"/>
    <w:rsid w:val="00917ECC"/>
    <w:rsid w:val="00920A29"/>
    <w:rsid w:val="00920A4D"/>
    <w:rsid w:val="0092355A"/>
    <w:rsid w:val="009240C5"/>
    <w:rsid w:val="009257C5"/>
    <w:rsid w:val="00926979"/>
    <w:rsid w:val="0092714F"/>
    <w:rsid w:val="0093092C"/>
    <w:rsid w:val="00932163"/>
    <w:rsid w:val="00933245"/>
    <w:rsid w:val="009372DD"/>
    <w:rsid w:val="009379F3"/>
    <w:rsid w:val="00940E05"/>
    <w:rsid w:val="00943ADF"/>
    <w:rsid w:val="009463C0"/>
    <w:rsid w:val="00947625"/>
    <w:rsid w:val="0095016A"/>
    <w:rsid w:val="009505A6"/>
    <w:rsid w:val="0095061A"/>
    <w:rsid w:val="009528B6"/>
    <w:rsid w:val="00953D71"/>
    <w:rsid w:val="009543BD"/>
    <w:rsid w:val="00963AD1"/>
    <w:rsid w:val="009649FD"/>
    <w:rsid w:val="00965DB2"/>
    <w:rsid w:val="00966D9F"/>
    <w:rsid w:val="00967D1F"/>
    <w:rsid w:val="00967F5A"/>
    <w:rsid w:val="00974090"/>
    <w:rsid w:val="00974EE2"/>
    <w:rsid w:val="009776CB"/>
    <w:rsid w:val="009821EC"/>
    <w:rsid w:val="00985227"/>
    <w:rsid w:val="00985EF0"/>
    <w:rsid w:val="00990AA8"/>
    <w:rsid w:val="009911CC"/>
    <w:rsid w:val="00994B7F"/>
    <w:rsid w:val="00994BCF"/>
    <w:rsid w:val="00996BA7"/>
    <w:rsid w:val="0099765D"/>
    <w:rsid w:val="009A0835"/>
    <w:rsid w:val="009A1420"/>
    <w:rsid w:val="009A25E4"/>
    <w:rsid w:val="009A29F9"/>
    <w:rsid w:val="009A7E04"/>
    <w:rsid w:val="009A7FBF"/>
    <w:rsid w:val="009B074B"/>
    <w:rsid w:val="009C0958"/>
    <w:rsid w:val="009C21DF"/>
    <w:rsid w:val="009D158E"/>
    <w:rsid w:val="009D22A5"/>
    <w:rsid w:val="009D3762"/>
    <w:rsid w:val="009D6A35"/>
    <w:rsid w:val="009E19AB"/>
    <w:rsid w:val="009E604C"/>
    <w:rsid w:val="009E6C5E"/>
    <w:rsid w:val="009E7FBB"/>
    <w:rsid w:val="009F0B79"/>
    <w:rsid w:val="009F318F"/>
    <w:rsid w:val="009F3BBC"/>
    <w:rsid w:val="009F3FEB"/>
    <w:rsid w:val="009F4182"/>
    <w:rsid w:val="009F4699"/>
    <w:rsid w:val="009F554C"/>
    <w:rsid w:val="00A00C8E"/>
    <w:rsid w:val="00A02E76"/>
    <w:rsid w:val="00A043E7"/>
    <w:rsid w:val="00A061A1"/>
    <w:rsid w:val="00A072CC"/>
    <w:rsid w:val="00A14E34"/>
    <w:rsid w:val="00A16702"/>
    <w:rsid w:val="00A32A7F"/>
    <w:rsid w:val="00A3431E"/>
    <w:rsid w:val="00A37263"/>
    <w:rsid w:val="00A4013C"/>
    <w:rsid w:val="00A452A6"/>
    <w:rsid w:val="00A46461"/>
    <w:rsid w:val="00A50FFC"/>
    <w:rsid w:val="00A556CC"/>
    <w:rsid w:val="00A62F86"/>
    <w:rsid w:val="00A70855"/>
    <w:rsid w:val="00A70BBE"/>
    <w:rsid w:val="00A732D1"/>
    <w:rsid w:val="00A75EAA"/>
    <w:rsid w:val="00A843A7"/>
    <w:rsid w:val="00A9648D"/>
    <w:rsid w:val="00A9748B"/>
    <w:rsid w:val="00AA4493"/>
    <w:rsid w:val="00AB3D22"/>
    <w:rsid w:val="00AB4227"/>
    <w:rsid w:val="00AB450E"/>
    <w:rsid w:val="00AB6A33"/>
    <w:rsid w:val="00AB79FF"/>
    <w:rsid w:val="00AC2D37"/>
    <w:rsid w:val="00AC359A"/>
    <w:rsid w:val="00AC3BF7"/>
    <w:rsid w:val="00AC61FC"/>
    <w:rsid w:val="00AD2983"/>
    <w:rsid w:val="00AD3398"/>
    <w:rsid w:val="00AD3F44"/>
    <w:rsid w:val="00AE01EE"/>
    <w:rsid w:val="00AE31DD"/>
    <w:rsid w:val="00AE3BA3"/>
    <w:rsid w:val="00AE7333"/>
    <w:rsid w:val="00AE7A3C"/>
    <w:rsid w:val="00AE7DFA"/>
    <w:rsid w:val="00AF3ECA"/>
    <w:rsid w:val="00AF5994"/>
    <w:rsid w:val="00AF745F"/>
    <w:rsid w:val="00B07031"/>
    <w:rsid w:val="00B07E0F"/>
    <w:rsid w:val="00B07E93"/>
    <w:rsid w:val="00B11E7F"/>
    <w:rsid w:val="00B15955"/>
    <w:rsid w:val="00B15992"/>
    <w:rsid w:val="00B15ED3"/>
    <w:rsid w:val="00B1626E"/>
    <w:rsid w:val="00B1701B"/>
    <w:rsid w:val="00B23BD9"/>
    <w:rsid w:val="00B24332"/>
    <w:rsid w:val="00B2486E"/>
    <w:rsid w:val="00B24F92"/>
    <w:rsid w:val="00B27094"/>
    <w:rsid w:val="00B307B4"/>
    <w:rsid w:val="00B311BE"/>
    <w:rsid w:val="00B31DAC"/>
    <w:rsid w:val="00B35C0F"/>
    <w:rsid w:val="00B360EF"/>
    <w:rsid w:val="00B36221"/>
    <w:rsid w:val="00B402F8"/>
    <w:rsid w:val="00B40CB9"/>
    <w:rsid w:val="00B42BCD"/>
    <w:rsid w:val="00B43FD7"/>
    <w:rsid w:val="00B4641A"/>
    <w:rsid w:val="00B50698"/>
    <w:rsid w:val="00B53450"/>
    <w:rsid w:val="00B542C2"/>
    <w:rsid w:val="00B5493C"/>
    <w:rsid w:val="00B57B6F"/>
    <w:rsid w:val="00B6055A"/>
    <w:rsid w:val="00B6121E"/>
    <w:rsid w:val="00B64419"/>
    <w:rsid w:val="00B66684"/>
    <w:rsid w:val="00B6730C"/>
    <w:rsid w:val="00B76C5F"/>
    <w:rsid w:val="00B779B0"/>
    <w:rsid w:val="00B806F9"/>
    <w:rsid w:val="00B86C8B"/>
    <w:rsid w:val="00B87876"/>
    <w:rsid w:val="00B878BB"/>
    <w:rsid w:val="00B92449"/>
    <w:rsid w:val="00B92F4B"/>
    <w:rsid w:val="00B9601A"/>
    <w:rsid w:val="00B96DB1"/>
    <w:rsid w:val="00B970D5"/>
    <w:rsid w:val="00BA087A"/>
    <w:rsid w:val="00BA2755"/>
    <w:rsid w:val="00BB1469"/>
    <w:rsid w:val="00BC284D"/>
    <w:rsid w:val="00BC4A4E"/>
    <w:rsid w:val="00BC62D9"/>
    <w:rsid w:val="00BC72BE"/>
    <w:rsid w:val="00BD3D74"/>
    <w:rsid w:val="00BD42DE"/>
    <w:rsid w:val="00BD51EE"/>
    <w:rsid w:val="00BD5A45"/>
    <w:rsid w:val="00BD6650"/>
    <w:rsid w:val="00BE1B1D"/>
    <w:rsid w:val="00BE22B7"/>
    <w:rsid w:val="00BE393A"/>
    <w:rsid w:val="00BE4E62"/>
    <w:rsid w:val="00BF1678"/>
    <w:rsid w:val="00BF20AF"/>
    <w:rsid w:val="00BF4225"/>
    <w:rsid w:val="00C022EA"/>
    <w:rsid w:val="00C02944"/>
    <w:rsid w:val="00C04D8E"/>
    <w:rsid w:val="00C21C1F"/>
    <w:rsid w:val="00C21C99"/>
    <w:rsid w:val="00C27B25"/>
    <w:rsid w:val="00C3015E"/>
    <w:rsid w:val="00C31031"/>
    <w:rsid w:val="00C318C3"/>
    <w:rsid w:val="00C31E93"/>
    <w:rsid w:val="00C31EB4"/>
    <w:rsid w:val="00C329C5"/>
    <w:rsid w:val="00C34D15"/>
    <w:rsid w:val="00C426CC"/>
    <w:rsid w:val="00C430AA"/>
    <w:rsid w:val="00C43C7F"/>
    <w:rsid w:val="00C43F7F"/>
    <w:rsid w:val="00C45CE0"/>
    <w:rsid w:val="00C4691C"/>
    <w:rsid w:val="00C519FE"/>
    <w:rsid w:val="00C525FC"/>
    <w:rsid w:val="00C56420"/>
    <w:rsid w:val="00C60E86"/>
    <w:rsid w:val="00C62B36"/>
    <w:rsid w:val="00C62BF5"/>
    <w:rsid w:val="00C63514"/>
    <w:rsid w:val="00C64003"/>
    <w:rsid w:val="00C64542"/>
    <w:rsid w:val="00C64576"/>
    <w:rsid w:val="00C64CBE"/>
    <w:rsid w:val="00C66F20"/>
    <w:rsid w:val="00C70CD2"/>
    <w:rsid w:val="00C717DC"/>
    <w:rsid w:val="00C72CD3"/>
    <w:rsid w:val="00C772AB"/>
    <w:rsid w:val="00C81F7C"/>
    <w:rsid w:val="00C86E5E"/>
    <w:rsid w:val="00C91FFD"/>
    <w:rsid w:val="00C92ECA"/>
    <w:rsid w:val="00C967C4"/>
    <w:rsid w:val="00CA0380"/>
    <w:rsid w:val="00CA1F7C"/>
    <w:rsid w:val="00CA4FB2"/>
    <w:rsid w:val="00CA6D68"/>
    <w:rsid w:val="00CB031D"/>
    <w:rsid w:val="00CB0A35"/>
    <w:rsid w:val="00CC05E1"/>
    <w:rsid w:val="00CC122F"/>
    <w:rsid w:val="00CC3FE0"/>
    <w:rsid w:val="00CD6E18"/>
    <w:rsid w:val="00CE2B3E"/>
    <w:rsid w:val="00CE4F8D"/>
    <w:rsid w:val="00CF1288"/>
    <w:rsid w:val="00CF3DBB"/>
    <w:rsid w:val="00CF6D40"/>
    <w:rsid w:val="00D03717"/>
    <w:rsid w:val="00D05919"/>
    <w:rsid w:val="00D14489"/>
    <w:rsid w:val="00D16DE9"/>
    <w:rsid w:val="00D262AD"/>
    <w:rsid w:val="00D3077A"/>
    <w:rsid w:val="00D31C6B"/>
    <w:rsid w:val="00D50C96"/>
    <w:rsid w:val="00D51387"/>
    <w:rsid w:val="00D5233D"/>
    <w:rsid w:val="00D52E40"/>
    <w:rsid w:val="00D54425"/>
    <w:rsid w:val="00D551E4"/>
    <w:rsid w:val="00D55C10"/>
    <w:rsid w:val="00D5612E"/>
    <w:rsid w:val="00D570E0"/>
    <w:rsid w:val="00D5782D"/>
    <w:rsid w:val="00D617C9"/>
    <w:rsid w:val="00D61A6A"/>
    <w:rsid w:val="00D6249C"/>
    <w:rsid w:val="00D631FB"/>
    <w:rsid w:val="00D71AF0"/>
    <w:rsid w:val="00D72F6F"/>
    <w:rsid w:val="00D75413"/>
    <w:rsid w:val="00D7570B"/>
    <w:rsid w:val="00D77DA3"/>
    <w:rsid w:val="00D81235"/>
    <w:rsid w:val="00D81744"/>
    <w:rsid w:val="00D82565"/>
    <w:rsid w:val="00D84E27"/>
    <w:rsid w:val="00D8627F"/>
    <w:rsid w:val="00D8631D"/>
    <w:rsid w:val="00D864FD"/>
    <w:rsid w:val="00D86FB0"/>
    <w:rsid w:val="00D9396A"/>
    <w:rsid w:val="00D946A6"/>
    <w:rsid w:val="00DA5987"/>
    <w:rsid w:val="00DA5FF2"/>
    <w:rsid w:val="00DA7EF1"/>
    <w:rsid w:val="00DB5AEB"/>
    <w:rsid w:val="00DC09A2"/>
    <w:rsid w:val="00DC0D96"/>
    <w:rsid w:val="00DC17AA"/>
    <w:rsid w:val="00DC222B"/>
    <w:rsid w:val="00DC3825"/>
    <w:rsid w:val="00DC7423"/>
    <w:rsid w:val="00DD032F"/>
    <w:rsid w:val="00DD1E4D"/>
    <w:rsid w:val="00DE1042"/>
    <w:rsid w:val="00DE2818"/>
    <w:rsid w:val="00DE2917"/>
    <w:rsid w:val="00DE3A16"/>
    <w:rsid w:val="00DE49B9"/>
    <w:rsid w:val="00DF1287"/>
    <w:rsid w:val="00DF6074"/>
    <w:rsid w:val="00DF60D2"/>
    <w:rsid w:val="00DF61AC"/>
    <w:rsid w:val="00E02DEE"/>
    <w:rsid w:val="00E05E40"/>
    <w:rsid w:val="00E0651D"/>
    <w:rsid w:val="00E075FF"/>
    <w:rsid w:val="00E103D8"/>
    <w:rsid w:val="00E11005"/>
    <w:rsid w:val="00E1189B"/>
    <w:rsid w:val="00E13703"/>
    <w:rsid w:val="00E14271"/>
    <w:rsid w:val="00E150FD"/>
    <w:rsid w:val="00E16EBD"/>
    <w:rsid w:val="00E17231"/>
    <w:rsid w:val="00E227E2"/>
    <w:rsid w:val="00E31243"/>
    <w:rsid w:val="00E3511A"/>
    <w:rsid w:val="00E37F8A"/>
    <w:rsid w:val="00E4019B"/>
    <w:rsid w:val="00E41082"/>
    <w:rsid w:val="00E46604"/>
    <w:rsid w:val="00E46787"/>
    <w:rsid w:val="00E476A4"/>
    <w:rsid w:val="00E47759"/>
    <w:rsid w:val="00E5098E"/>
    <w:rsid w:val="00E51173"/>
    <w:rsid w:val="00E524BA"/>
    <w:rsid w:val="00E54BF1"/>
    <w:rsid w:val="00E6302B"/>
    <w:rsid w:val="00E67399"/>
    <w:rsid w:val="00E67AF2"/>
    <w:rsid w:val="00E72A29"/>
    <w:rsid w:val="00E73C32"/>
    <w:rsid w:val="00E75E96"/>
    <w:rsid w:val="00E76745"/>
    <w:rsid w:val="00E83357"/>
    <w:rsid w:val="00E84F9C"/>
    <w:rsid w:val="00E8591F"/>
    <w:rsid w:val="00E87EBD"/>
    <w:rsid w:val="00E90A8E"/>
    <w:rsid w:val="00E9691F"/>
    <w:rsid w:val="00E969AC"/>
    <w:rsid w:val="00E96AFD"/>
    <w:rsid w:val="00E97C48"/>
    <w:rsid w:val="00EA0145"/>
    <w:rsid w:val="00EA1A11"/>
    <w:rsid w:val="00EA244B"/>
    <w:rsid w:val="00EA6E1C"/>
    <w:rsid w:val="00EB07FD"/>
    <w:rsid w:val="00EB0B6C"/>
    <w:rsid w:val="00EB405C"/>
    <w:rsid w:val="00EB569E"/>
    <w:rsid w:val="00EC2383"/>
    <w:rsid w:val="00EC705C"/>
    <w:rsid w:val="00EC7B36"/>
    <w:rsid w:val="00ED03D4"/>
    <w:rsid w:val="00EE0251"/>
    <w:rsid w:val="00EF004E"/>
    <w:rsid w:val="00EF2DCF"/>
    <w:rsid w:val="00EF4A2E"/>
    <w:rsid w:val="00EF7E95"/>
    <w:rsid w:val="00F01B31"/>
    <w:rsid w:val="00F02E30"/>
    <w:rsid w:val="00F04C3B"/>
    <w:rsid w:val="00F05C7A"/>
    <w:rsid w:val="00F066CE"/>
    <w:rsid w:val="00F20D93"/>
    <w:rsid w:val="00F2503D"/>
    <w:rsid w:val="00F25B58"/>
    <w:rsid w:val="00F27033"/>
    <w:rsid w:val="00F30A60"/>
    <w:rsid w:val="00F318AF"/>
    <w:rsid w:val="00F31DA5"/>
    <w:rsid w:val="00F32106"/>
    <w:rsid w:val="00F326FD"/>
    <w:rsid w:val="00F345D1"/>
    <w:rsid w:val="00F35A46"/>
    <w:rsid w:val="00F4399B"/>
    <w:rsid w:val="00F45555"/>
    <w:rsid w:val="00F50366"/>
    <w:rsid w:val="00F506C2"/>
    <w:rsid w:val="00F51382"/>
    <w:rsid w:val="00F53130"/>
    <w:rsid w:val="00F61E20"/>
    <w:rsid w:val="00F662D8"/>
    <w:rsid w:val="00F725FA"/>
    <w:rsid w:val="00F7394A"/>
    <w:rsid w:val="00F768B0"/>
    <w:rsid w:val="00F77BB9"/>
    <w:rsid w:val="00F8319D"/>
    <w:rsid w:val="00F83CFD"/>
    <w:rsid w:val="00F904A0"/>
    <w:rsid w:val="00F90C40"/>
    <w:rsid w:val="00F957AB"/>
    <w:rsid w:val="00F96E81"/>
    <w:rsid w:val="00FA1F06"/>
    <w:rsid w:val="00FA5E41"/>
    <w:rsid w:val="00FA661C"/>
    <w:rsid w:val="00FB1020"/>
    <w:rsid w:val="00FB3FD5"/>
    <w:rsid w:val="00FB45B5"/>
    <w:rsid w:val="00FB7E8C"/>
    <w:rsid w:val="00FC0739"/>
    <w:rsid w:val="00FC085F"/>
    <w:rsid w:val="00FC0C07"/>
    <w:rsid w:val="00FC27F8"/>
    <w:rsid w:val="00FC4F9F"/>
    <w:rsid w:val="00FC6F1B"/>
    <w:rsid w:val="00FD09F5"/>
    <w:rsid w:val="00FD262C"/>
    <w:rsid w:val="00FD541E"/>
    <w:rsid w:val="00FD7428"/>
    <w:rsid w:val="00FD7D48"/>
    <w:rsid w:val="00FE0210"/>
    <w:rsid w:val="00FE1973"/>
    <w:rsid w:val="00FE255B"/>
    <w:rsid w:val="00FE4596"/>
    <w:rsid w:val="00FE6A23"/>
    <w:rsid w:val="00FF26B6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148A1BF8"/>
  <w15:docId w15:val="{29342F41-7ABC-46B5-940C-635ED73B1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20A4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20A4D"/>
    <w:pPr>
      <w:tabs>
        <w:tab w:val="left" w:pos="540"/>
      </w:tabs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20A4D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20A4D"/>
    <w:rPr>
      <w:rFonts w:ascii="Times New Roman" w:eastAsia="Times New Roman" w:hAnsi="Times New Roman"/>
      <w:sz w:val="24"/>
      <w:szCs w:val="24"/>
    </w:rPr>
  </w:style>
  <w:style w:type="paragraph" w:customStyle="1" w:styleId="naisf">
    <w:name w:val="naisf"/>
    <w:basedOn w:val="Normal"/>
    <w:rsid w:val="00920A4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920A4D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20A4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A4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nhideWhenUsed/>
    <w:rsid w:val="00920A4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20A4D"/>
    <w:rPr>
      <w:rFonts w:ascii="Calibri" w:eastAsia="Calibri" w:hAnsi="Calibri" w:cs="Times New Roman"/>
    </w:rPr>
  </w:style>
  <w:style w:type="paragraph" w:styleId="BodyText2">
    <w:name w:val="Body Text 2"/>
    <w:basedOn w:val="Normal"/>
    <w:link w:val="BodyText2Char"/>
    <w:rsid w:val="00CC122F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CC122F"/>
    <w:rPr>
      <w:rFonts w:ascii="Times New Roman" w:eastAsia="Times New Roman" w:hAnsi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0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0EF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1D11F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33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3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35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3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357"/>
    <w:rPr>
      <w:b/>
      <w:bCs/>
      <w:lang w:eastAsia="en-US"/>
    </w:rPr>
  </w:style>
  <w:style w:type="paragraph" w:customStyle="1" w:styleId="Body">
    <w:name w:val="Body"/>
    <w:rsid w:val="00CF6D40"/>
    <w:pPr>
      <w:spacing w:after="200" w:line="276" w:lineRule="auto"/>
    </w:pPr>
    <w:rPr>
      <w:rFonts w:eastAsia="Arial Unicode MS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8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710</Words>
  <Characters>406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finanšu līdzekļu piešķiršanu no valsts budžeta programmas „Līdzekļi neparedzētiem gadījumiem"</vt:lpstr>
    </vt:vector>
  </TitlesOfParts>
  <Company>Izglītības un zinātnes ministrija, Sporta departaments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finanšu līdzekļu piešķiršanu no valsts budžeta programmas „Līdzekļi neparedzētiem gadījumiem"</dc:title>
  <dc:subject>Ministru kabineta rīkojuma projekts</dc:subject>
  <dc:creator>Edgars Severs</dc:creator>
  <dc:description>Izglītības un zinātnes ministrijas valsts sekretāra vietnieks - Sporta departamenta direktors E.Severs_x000d_
67047935, edgars.severs@izm.gov.lv</dc:description>
  <cp:lastModifiedBy>Leontine Babkina</cp:lastModifiedBy>
  <cp:revision>16</cp:revision>
  <cp:lastPrinted>2020-04-30T08:31:00Z</cp:lastPrinted>
  <dcterms:created xsi:type="dcterms:W3CDTF">2020-04-29T14:01:00Z</dcterms:created>
  <dcterms:modified xsi:type="dcterms:W3CDTF">2020-05-06T05:34:00Z</dcterms:modified>
</cp:coreProperties>
</file>